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5C2" w:rsidRDefault="00315A19">
      <w:pPr>
        <w:pStyle w:val="Heading2"/>
      </w:pPr>
      <w:r>
        <w:t>--- title: Swap text in a window (0.2.3c)</w:t>
      </w:r>
    </w:p>
    <w:p w:rsidR="004F25C2" w:rsidRDefault="00315A19">
      <w:r>
        <w:t>You can change which text a window displays. This is a way of opening a different text instead of one of your open ones, leaving your window layout the same.</w:t>
      </w:r>
    </w:p>
    <w:p w:rsidR="004F25C2" w:rsidRDefault="00315A19">
      <w:pPr>
        <w:pStyle w:val="ListParagraph"/>
        <w:numPr>
          <w:ilvl w:val="0"/>
          <w:numId w:val="4"/>
        </w:numPr>
      </w:pPr>
      <w:r>
        <w:t>On the toolbar, click the project list.</w:t>
      </w:r>
    </w:p>
    <w:p w:rsidR="004F25C2" w:rsidRDefault="00315A19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3838575" cy="223837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d95a9addf8aef86dd5e1ced5115bfd9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25C2" w:rsidRDefault="00315A19">
      <w:pPr>
        <w:pStyle w:val="ListParagraph"/>
        <w:numPr>
          <w:ilvl w:val="0"/>
          <w:numId w:val="4"/>
        </w:numPr>
      </w:pPr>
      <w:r>
        <w:t xml:space="preserve">Select the </w:t>
      </w:r>
      <w:r>
        <w:t>text you wish to display.</w:t>
      </w:r>
    </w:p>
    <w:p w:rsidR="004F25C2" w:rsidRDefault="00315A19">
      <w:pPr>
        <w:pStyle w:val="ListParagraph"/>
        <w:numPr>
          <w:ilvl w:val="1"/>
          <w:numId w:val="4"/>
        </w:numPr>
      </w:pPr>
      <w:r>
        <w:rPr>
          <w:i/>
          <w:iCs/>
        </w:rPr>
        <w:t>The window now shows the new version instead and the window layout remains the same</w:t>
      </w:r>
      <w:r>
        <w:t>.</w:t>
      </w:r>
    </w:p>
    <w:p w:rsidR="00315A19" w:rsidRDefault="00315A19">
      <w:proofErr w:type="gramStart"/>
      <w:r>
        <w:t>:::</w:t>
      </w:r>
      <w:proofErr w:type="gramEnd"/>
      <w:r>
        <w:t>note</w:t>
      </w:r>
    </w:p>
    <w:p w:rsidR="004F25C2" w:rsidRDefault="00315A19">
      <w:r>
        <w:t>At this time, you can only open another similar resource in the window using the project list (</w:t>
      </w:r>
      <w:proofErr w:type="spellStart"/>
      <w:r>
        <w:t>i.e</w:t>
      </w:r>
      <w:proofErr w:type="spellEnd"/>
      <w:r>
        <w:t xml:space="preserve"> Project, Enhance Resource, Biblical te</w:t>
      </w:r>
      <w:r>
        <w:t>rms)</w:t>
      </w:r>
      <w:proofErr w:type="gramStart"/>
      <w:r>
        <w:t>. :</w:t>
      </w:r>
      <w:proofErr w:type="gramEnd"/>
      <w:r>
        <w:t>::</w:t>
      </w:r>
    </w:p>
    <w:p w:rsidR="00315A19" w:rsidRDefault="00315A19">
      <w:proofErr w:type="gramStart"/>
      <w:r>
        <w:t>:::</w:t>
      </w:r>
      <w:proofErr w:type="gramEnd"/>
      <w:r>
        <w:t xml:space="preserve">tip </w:t>
      </w:r>
    </w:p>
    <w:p w:rsidR="004F25C2" w:rsidRDefault="00315A19">
      <w:bookmarkStart w:id="0" w:name="_GoBack"/>
      <w:bookmarkEnd w:id="0"/>
      <w:r>
        <w:t xml:space="preserve">Remember if the saved layout contains the other version, it will be re-opened if you use the saved layout again. If the </w:t>
      </w:r>
      <w:r>
        <w:rPr>
          <w:b/>
          <w:bCs/>
        </w:rPr>
        <w:t>current text</w:t>
      </w:r>
      <w:r>
        <w:t xml:space="preserve"> selection is what you want to use in future, </w:t>
      </w:r>
      <w:r>
        <w:rPr>
          <w:b/>
          <w:bCs/>
        </w:rPr>
        <w:t>re-save the layout</w:t>
      </w:r>
      <w:r>
        <w:t xml:space="preserve"> as it currently is</w:t>
      </w:r>
      <w:proofErr w:type="gramStart"/>
      <w:r>
        <w:t>. :</w:t>
      </w:r>
      <w:proofErr w:type="gramEnd"/>
      <w:r>
        <w:t>::</w:t>
      </w:r>
    </w:p>
    <w:sectPr w:rsidR="004F25C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24483"/>
    <w:multiLevelType w:val="multilevel"/>
    <w:tmpl w:val="3FE6ED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3E7022CF"/>
    <w:multiLevelType w:val="multilevel"/>
    <w:tmpl w:val="4FC0E9C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6D675015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71297927"/>
    <w:multiLevelType w:val="multilevel"/>
    <w:tmpl w:val="47A6FBA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tDA1NbQwMjRU0lEKTi0uzszPAykwrAUApB6waSwAAAA="/>
  </w:docVars>
  <w:rsids>
    <w:rsidRoot w:val="004F25C2"/>
    <w:rsid w:val="00315A19"/>
    <w:rsid w:val="004F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8458C"/>
  <w15:docId w15:val="{ABB644DD-E6E2-4F9B-BC21-CD248C0A6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3:00Z</dcterms:created>
  <dcterms:modified xsi:type="dcterms:W3CDTF">2022-10-17T17:03:00Z</dcterms:modified>
</cp:coreProperties>
</file>